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47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47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0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2,8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9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４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226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25,507.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48,358.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4</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039</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341.6</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7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5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7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7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6"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1</w:t>
      </w:r>
      <w:r>
        <w:rPr>
          <w:rFonts w:hint="eastAsia" w:ascii="仿宋" w:hAnsi="仿宋" w:eastAsia="仿宋"/>
          <w:color w:val="000000"/>
          <w:szCs w:val="21"/>
          <w:lang w:val="en-US" w:eastAsia="zh-CN"/>
        </w:rPr>
        <w:t>.54</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078，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0.5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right"/>
              <w:textAlignment w:val="top"/>
              <w:rPr>
                <w:rFonts w:hint="eastAsia" w:ascii="仿宋" w:hAnsi="仿宋" w:eastAsia="仿宋" w:cs="仿宋"/>
                <w:sz w:val="24"/>
                <w:szCs w:val="24"/>
                <w:lang w:val="en-US" w:eastAsia="zh-CN"/>
              </w:rPr>
            </w:pPr>
            <w:r>
              <w:rPr>
                <w:rFonts w:hint="eastAsia" w:ascii="仿宋" w:hAnsi="仿宋" w:eastAsia="仿宋" w:cs="仿宋"/>
                <w:i w:val="0"/>
                <w:color w:val="000000"/>
                <w:kern w:val="0"/>
                <w:sz w:val="24"/>
                <w:szCs w:val="24"/>
                <w:u w:val="none"/>
                <w:lang w:val="en-US" w:eastAsia="zh-CN" w:bidi="ar"/>
              </w:rPr>
              <w:t>92,765,173.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0.1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right"/>
              <w:textAlignment w:val="top"/>
              <w:rPr>
                <w:rFonts w:hint="eastAsia" w:ascii="仿宋" w:hAnsi="仿宋" w:eastAsia="仿宋" w:cs="仿宋"/>
                <w:i w:val="0"/>
                <w:color w:val="000000"/>
                <w:kern w:val="0"/>
                <w:sz w:val="24"/>
                <w:szCs w:val="24"/>
                <w:u w:val="none"/>
                <w:lang w:val="en-US" w:eastAsia="zh-CN" w:bidi="ar"/>
              </w:rPr>
            </w:pPr>
            <w:r>
              <w:rPr>
                <w:rFonts w:hint="eastAsia" w:ascii="仿宋" w:hAnsi="仿宋" w:eastAsia="仿宋" w:cs="仿宋"/>
                <w:i w:val="0"/>
                <w:color w:val="000000"/>
                <w:kern w:val="0"/>
                <w:sz w:val="24"/>
                <w:szCs w:val="24"/>
                <w:u w:val="none"/>
                <w:lang w:val="en-US" w:eastAsia="zh-CN" w:bidi="ar"/>
              </w:rPr>
              <w:t>61,540,954.4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s="仿宋"/>
                <w:i w:val="0"/>
                <w:color w:val="000000"/>
                <w:kern w:val="0"/>
                <w:sz w:val="24"/>
                <w:szCs w:val="24"/>
                <w:u w:val="none"/>
                <w:lang w:val="en-US" w:eastAsia="zh-CN" w:bidi="ar"/>
              </w:rPr>
            </w:pPr>
            <w:r>
              <w:rPr>
                <w:rFonts w:hint="eastAsia" w:ascii="仿宋" w:hAnsi="仿宋" w:eastAsia="仿宋"/>
                <w:szCs w:val="21"/>
                <w:lang w:val="en-US" w:eastAsia="zh-CN"/>
              </w:rPr>
              <w:t>39.8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right"/>
              <w:textAlignment w:val="top"/>
              <w:rPr>
                <w:rFonts w:hint="eastAsia" w:ascii="仿宋" w:hAnsi="仿宋" w:eastAsia="仿宋" w:cs="仿宋"/>
                <w:i w:val="0"/>
                <w:color w:val="000000"/>
                <w:kern w:val="0"/>
                <w:sz w:val="24"/>
                <w:szCs w:val="24"/>
                <w:u w:val="none"/>
                <w:lang w:val="en-US" w:eastAsia="zh-CN" w:bidi="ar"/>
              </w:rPr>
            </w:pPr>
            <w:r>
              <w:rPr>
                <w:rFonts w:hint="eastAsia" w:ascii="仿宋" w:hAnsi="仿宋" w:eastAsia="仿宋" w:cs="仿宋"/>
                <w:i w:val="0"/>
                <w:color w:val="000000"/>
                <w:kern w:val="0"/>
                <w:sz w:val="24"/>
                <w:szCs w:val="24"/>
                <w:u w:val="none"/>
                <w:lang w:val="en-US" w:eastAsia="zh-CN" w:bidi="ar"/>
              </w:rPr>
              <w:t>154,306,127.97</w:t>
            </w:r>
          </w:p>
        </w:tc>
        <w:tc>
          <w:tcPr>
            <w:tcW w:w="2113" w:type="dxa"/>
            <w:vAlign w:val="center"/>
          </w:tcPr>
          <w:p>
            <w:pPr>
              <w:keepNext w:val="0"/>
              <w:keepLines w:val="0"/>
              <w:widowControl/>
              <w:suppressLineNumbers w:val="0"/>
              <w:jc w:val="center"/>
              <w:textAlignment w:val="top"/>
              <w:rPr>
                <w:rFonts w:hint="eastAsia" w:ascii="仿宋" w:hAnsi="仿宋" w:eastAsia="仿宋" w:cs="仿宋"/>
                <w:i w:val="0"/>
                <w:color w:val="000000"/>
                <w:kern w:val="0"/>
                <w:sz w:val="24"/>
                <w:szCs w:val="24"/>
                <w:u w:val="none"/>
                <w:lang w:val="en-US" w:eastAsia="zh-CN" w:bidi="ar"/>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right"/>
              <w:textAlignment w:val="top"/>
              <w:rPr>
                <w:rFonts w:hint="eastAsia" w:ascii="仿宋" w:hAnsi="仿宋" w:eastAsia="仿宋"/>
                <w:szCs w:val="21"/>
                <w:lang w:eastAsia="zh-CN"/>
              </w:rPr>
            </w:pPr>
            <w:r>
              <w:rPr>
                <w:rFonts w:hint="eastAsia" w:ascii="仿宋" w:hAnsi="仿宋" w:eastAsia="仿宋" w:cs="仿宋"/>
                <w:i w:val="0"/>
                <w:color w:val="000000"/>
                <w:kern w:val="0"/>
                <w:sz w:val="24"/>
                <w:szCs w:val="24"/>
                <w:u w:val="none"/>
                <w:lang w:val="en-US" w:eastAsia="zh-CN" w:bidi="ar"/>
              </w:rPr>
              <w:t>154,306,127.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4"/>
                <w:szCs w:val="24"/>
                <w:u w:val="none"/>
                <w:lang w:val="en-US" w:eastAsia="zh-CN" w:bidi="ar"/>
              </w:rPr>
              <w:t>2,974.7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4"/>
                <w:szCs w:val="24"/>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right"/>
              <w:textAlignment w:val="top"/>
              <w:rPr>
                <w:rFonts w:ascii="仿宋" w:hAnsi="仿宋" w:eastAsia="仿宋"/>
                <w:szCs w:val="21"/>
              </w:rPr>
            </w:pPr>
            <w:r>
              <w:rPr>
                <w:rFonts w:hint="eastAsia" w:ascii="仿宋" w:hAnsi="仿宋" w:eastAsia="仿宋" w:cs="仿宋"/>
                <w:i w:val="0"/>
                <w:color w:val="000000"/>
                <w:kern w:val="0"/>
                <w:sz w:val="24"/>
                <w:szCs w:val="24"/>
                <w:u w:val="none"/>
                <w:lang w:val="en-US" w:eastAsia="zh-CN" w:bidi="ar"/>
              </w:rPr>
              <w:t>154,309,10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217,021,55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6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right"/>
              <w:textAlignment w:val="top"/>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57,002,5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5,882,048.7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5,824,841.3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5,695,731,014.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20双龙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5,464,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szCs w:val="21"/>
                <w:lang w:val="en-US" w:eastAsia="zh-CN"/>
              </w:rPr>
              <w:t>3.6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82,305,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szCs w:val="21"/>
                <w:lang w:val="en-US" w:eastAsia="zh-CN"/>
              </w:rPr>
              <w:t>3.2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贵安G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52,94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szCs w:val="21"/>
                <w:lang w:val="en-US" w:eastAsia="zh-CN"/>
              </w:rPr>
              <w:t>2.6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铜旅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4,008,98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中金05</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2,867,0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3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兴安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9,545,0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2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GC007</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0,001,2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1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南明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15,090,5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0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遵物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12,188,05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9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安顺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978,9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eastAsia" w:ascii="宋体" w:hAnsi="宋体" w:eastAsia="宋体" w:cs="宋体"/>
                <w:i w:val="0"/>
                <w:color w:val="000000"/>
                <w:kern w:val="0"/>
                <w:sz w:val="20"/>
                <w:szCs w:val="20"/>
                <w:u w:val="none"/>
                <w:lang w:val="en-US" w:eastAsia="zh-CN" w:bidi="ar"/>
              </w:rPr>
              <w:t>1,394,398,13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eastAsia" w:ascii="宋体" w:hAnsi="宋体" w:eastAsia="宋体" w:cs="宋体"/>
                <w:i w:val="0"/>
                <w:color w:val="000000"/>
                <w:kern w:val="0"/>
                <w:sz w:val="20"/>
                <w:szCs w:val="20"/>
                <w:u w:val="none"/>
                <w:lang w:val="en-US" w:eastAsia="zh-CN" w:bidi="ar"/>
              </w:rPr>
              <w:t>24.4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77D1837"/>
    <w:rsid w:val="09860979"/>
    <w:rsid w:val="118D6E99"/>
    <w:rsid w:val="119D38F4"/>
    <w:rsid w:val="11F52987"/>
    <w:rsid w:val="153D2966"/>
    <w:rsid w:val="17E41503"/>
    <w:rsid w:val="33C40040"/>
    <w:rsid w:val="342153CB"/>
    <w:rsid w:val="38D97024"/>
    <w:rsid w:val="38E926E9"/>
    <w:rsid w:val="4264087B"/>
    <w:rsid w:val="43F3566A"/>
    <w:rsid w:val="457A406E"/>
    <w:rsid w:val="46CD3A39"/>
    <w:rsid w:val="48E8631C"/>
    <w:rsid w:val="51A03B59"/>
    <w:rsid w:val="541D4075"/>
    <w:rsid w:val="5E660FCE"/>
    <w:rsid w:val="62446D78"/>
    <w:rsid w:val="68651BAF"/>
    <w:rsid w:val="705B15C4"/>
    <w:rsid w:val="73083B4A"/>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1&#24180;47&#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1&#24180;47&#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1年47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1年47期-外包EDD_20201001_20201231.xls]Sheet1'!$B$3:$B$94</c:f>
              <c:numCache>
                <c:formatCode>General</c:formatCode>
                <c:ptCount val="92"/>
                <c:pt idx="0">
                  <c:v>1.0022</c:v>
                </c:pt>
                <c:pt idx="1">
                  <c:v>1.0022</c:v>
                </c:pt>
                <c:pt idx="2">
                  <c:v>1.0022</c:v>
                </c:pt>
                <c:pt idx="3">
                  <c:v>1.0022</c:v>
                </c:pt>
                <c:pt idx="4">
                  <c:v>1.0022</c:v>
                </c:pt>
                <c:pt idx="5">
                  <c:v>1.0021</c:v>
                </c:pt>
                <c:pt idx="6">
                  <c:v>1.0021</c:v>
                </c:pt>
                <c:pt idx="7">
                  <c:v>1.0021</c:v>
                </c:pt>
                <c:pt idx="8">
                  <c:v>1.0038</c:v>
                </c:pt>
                <c:pt idx="9">
                  <c:v>1.0038</c:v>
                </c:pt>
                <c:pt idx="10">
                  <c:v>1.0038</c:v>
                </c:pt>
                <c:pt idx="11">
                  <c:v>1.0033</c:v>
                </c:pt>
                <c:pt idx="12">
                  <c:v>1.0036</c:v>
                </c:pt>
                <c:pt idx="13">
                  <c:v>1.0038</c:v>
                </c:pt>
                <c:pt idx="14">
                  <c:v>1.0041</c:v>
                </c:pt>
                <c:pt idx="15">
                  <c:v>1.0045</c:v>
                </c:pt>
                <c:pt idx="16">
                  <c:v>1.0045</c:v>
                </c:pt>
                <c:pt idx="17">
                  <c:v>1.0045</c:v>
                </c:pt>
                <c:pt idx="18">
                  <c:v>1.0051</c:v>
                </c:pt>
                <c:pt idx="19">
                  <c:v>1.0054</c:v>
                </c:pt>
                <c:pt idx="20">
                  <c:v>1.006</c:v>
                </c:pt>
                <c:pt idx="21">
                  <c:v>1.0062</c:v>
                </c:pt>
                <c:pt idx="22">
                  <c:v>1.0065</c:v>
                </c:pt>
                <c:pt idx="23">
                  <c:v>1.0065</c:v>
                </c:pt>
                <c:pt idx="24">
                  <c:v>1.0065</c:v>
                </c:pt>
                <c:pt idx="25">
                  <c:v>1.0073</c:v>
                </c:pt>
                <c:pt idx="26">
                  <c:v>1.0077</c:v>
                </c:pt>
                <c:pt idx="27">
                  <c:v>1.0078</c:v>
                </c:pt>
                <c:pt idx="28">
                  <c:v>1.0074</c:v>
                </c:pt>
                <c:pt idx="29">
                  <c:v>1.0074</c:v>
                </c:pt>
                <c:pt idx="30">
                  <c:v>1.0076</c:v>
                </c:pt>
                <c:pt idx="31">
                  <c:v>1.0076</c:v>
                </c:pt>
                <c:pt idx="32">
                  <c:v>1.0078</c:v>
                </c:pt>
                <c:pt idx="33">
                  <c:v>1.007</c:v>
                </c:pt>
                <c:pt idx="34">
                  <c:v>1.0073</c:v>
                </c:pt>
                <c:pt idx="35">
                  <c:v>1.0074</c:v>
                </c:pt>
                <c:pt idx="36">
                  <c:v>1.0078</c:v>
                </c:pt>
                <c:pt idx="37">
                  <c:v>1.0078</c:v>
                </c:pt>
                <c:pt idx="38">
                  <c:v>1.0078</c:v>
                </c:pt>
                <c:pt idx="39">
                  <c:v>1.0083</c:v>
                </c:pt>
                <c:pt idx="40">
                  <c:v>1.008</c:v>
                </c:pt>
                <c:pt idx="41">
                  <c:v>1.0079</c:v>
                </c:pt>
                <c:pt idx="42">
                  <c:v>1.008</c:v>
                </c:pt>
                <c:pt idx="43">
                  <c:v>1.0075</c:v>
                </c:pt>
                <c:pt idx="44">
                  <c:v>1.0075</c:v>
                </c:pt>
                <c:pt idx="45">
                  <c:v>1.0075</c:v>
                </c:pt>
                <c:pt idx="46">
                  <c:v>1.0071</c:v>
                </c:pt>
                <c:pt idx="47">
                  <c:v>1.0069</c:v>
                </c:pt>
                <c:pt idx="48">
                  <c:v>1.0073</c:v>
                </c:pt>
                <c:pt idx="49">
                  <c:v>1.0071</c:v>
                </c:pt>
                <c:pt idx="50">
                  <c:v>1.0053</c:v>
                </c:pt>
                <c:pt idx="51">
                  <c:v>1.0053</c:v>
                </c:pt>
                <c:pt idx="52">
                  <c:v>1.0052</c:v>
                </c:pt>
                <c:pt idx="53">
                  <c:v>1.0049</c:v>
                </c:pt>
                <c:pt idx="54">
                  <c:v>1.0047</c:v>
                </c:pt>
                <c:pt idx="55">
                  <c:v>1.0049</c:v>
                </c:pt>
                <c:pt idx="56">
                  <c:v>1.0058</c:v>
                </c:pt>
                <c:pt idx="57">
                  <c:v>1.006</c:v>
                </c:pt>
                <c:pt idx="58">
                  <c:v>1.006</c:v>
                </c:pt>
                <c:pt idx="59">
                  <c:v>1.006</c:v>
                </c:pt>
                <c:pt idx="60">
                  <c:v>1.0066</c:v>
                </c:pt>
                <c:pt idx="61">
                  <c:v>1.0069</c:v>
                </c:pt>
                <c:pt idx="62">
                  <c:v>1.0054</c:v>
                </c:pt>
                <c:pt idx="63">
                  <c:v>1.0055</c:v>
                </c:pt>
                <c:pt idx="64">
                  <c:v>1.0049</c:v>
                </c:pt>
                <c:pt idx="65">
                  <c:v>1.0049</c:v>
                </c:pt>
                <c:pt idx="66">
                  <c:v>1.0049</c:v>
                </c:pt>
                <c:pt idx="67">
                  <c:v>1.0055</c:v>
                </c:pt>
                <c:pt idx="68">
                  <c:v>1.0057</c:v>
                </c:pt>
                <c:pt idx="69">
                  <c:v>1.0057</c:v>
                </c:pt>
                <c:pt idx="70">
                  <c:v>1.0059</c:v>
                </c:pt>
                <c:pt idx="71">
                  <c:v>1.0047</c:v>
                </c:pt>
                <c:pt idx="72">
                  <c:v>1.0047</c:v>
                </c:pt>
                <c:pt idx="73">
                  <c:v>1.0047</c:v>
                </c:pt>
                <c:pt idx="74">
                  <c:v>1.0052</c:v>
                </c:pt>
                <c:pt idx="75">
                  <c:v>1.004</c:v>
                </c:pt>
                <c:pt idx="76">
                  <c:v>1.0044</c:v>
                </c:pt>
                <c:pt idx="77">
                  <c:v>1.0046</c:v>
                </c:pt>
                <c:pt idx="78">
                  <c:v>1.0048</c:v>
                </c:pt>
                <c:pt idx="79">
                  <c:v>1.0048</c:v>
                </c:pt>
                <c:pt idx="80">
                  <c:v>1.0048</c:v>
                </c:pt>
                <c:pt idx="81">
                  <c:v>1.006</c:v>
                </c:pt>
                <c:pt idx="82">
                  <c:v>1.0065</c:v>
                </c:pt>
                <c:pt idx="83">
                  <c:v>1.0069</c:v>
                </c:pt>
                <c:pt idx="84">
                  <c:v>1.0067</c:v>
                </c:pt>
                <c:pt idx="85">
                  <c:v>1.0068</c:v>
                </c:pt>
                <c:pt idx="86">
                  <c:v>1.0068</c:v>
                </c:pt>
                <c:pt idx="87">
                  <c:v>1.0067</c:v>
                </c:pt>
                <c:pt idx="88">
                  <c:v>1.0074</c:v>
                </c:pt>
                <c:pt idx="89">
                  <c:v>1.0074</c:v>
                </c:pt>
                <c:pt idx="90">
                  <c:v>1.0075</c:v>
                </c:pt>
                <c:pt idx="91">
                  <c:v>1.0078</c:v>
                </c:pt>
              </c:numCache>
            </c:numRef>
          </c:val>
          <c:smooth val="0"/>
        </c:ser>
        <c:dLbls>
          <c:showLegendKey val="0"/>
          <c:showVal val="0"/>
          <c:showCatName val="0"/>
          <c:showSerName val="0"/>
          <c:showPercent val="0"/>
          <c:showBubbleSize val="0"/>
        </c:dLbls>
        <c:marker val="0"/>
        <c:smooth val="0"/>
        <c:axId val="600189709"/>
        <c:axId val="100360788"/>
      </c:lineChart>
      <c:dateAx>
        <c:axId val="60018970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00360788"/>
        <c:crosses val="autoZero"/>
        <c:auto val="1"/>
        <c:lblOffset val="100"/>
        <c:baseTimeUnit val="days"/>
      </c:dateAx>
      <c:valAx>
        <c:axId val="1003607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0018970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1年47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1年47期-外包EDD_20201001_20201231.xls]Sheet1'!$D$3:$D$94</c:f>
              <c:numCache>
                <c:formatCode>0.00%</c:formatCode>
                <c:ptCount val="92"/>
                <c:pt idx="0">
                  <c:v>0</c:v>
                </c:pt>
                <c:pt idx="1">
                  <c:v>0</c:v>
                </c:pt>
                <c:pt idx="2">
                  <c:v>0</c:v>
                </c:pt>
                <c:pt idx="3">
                  <c:v>0</c:v>
                </c:pt>
                <c:pt idx="4">
                  <c:v>0</c:v>
                </c:pt>
                <c:pt idx="5">
                  <c:v>-9.97804829375726e-5</c:v>
                </c:pt>
                <c:pt idx="6">
                  <c:v>-9.97804829375726e-5</c:v>
                </c:pt>
                <c:pt idx="7">
                  <c:v>-9.97804829375726e-5</c:v>
                </c:pt>
                <c:pt idx="8">
                  <c:v>0.00159648772700072</c:v>
                </c:pt>
                <c:pt idx="9">
                  <c:v>0.00159648772700072</c:v>
                </c:pt>
                <c:pt idx="10">
                  <c:v>0.00159648772700072</c:v>
                </c:pt>
                <c:pt idx="11">
                  <c:v>0.00109758531231297</c:v>
                </c:pt>
                <c:pt idx="12">
                  <c:v>0.00139692676112557</c:v>
                </c:pt>
                <c:pt idx="13">
                  <c:v>0.00159648772700072</c:v>
                </c:pt>
                <c:pt idx="14">
                  <c:v>0.00189582917581332</c:v>
                </c:pt>
                <c:pt idx="15">
                  <c:v>0.00229495110756339</c:v>
                </c:pt>
                <c:pt idx="16">
                  <c:v>0.00229495110756339</c:v>
                </c:pt>
                <c:pt idx="17">
                  <c:v>0.00229495110756339</c:v>
                </c:pt>
                <c:pt idx="18">
                  <c:v>0.00289363400518861</c:v>
                </c:pt>
                <c:pt idx="19">
                  <c:v>0.00319297545400121</c:v>
                </c:pt>
                <c:pt idx="20">
                  <c:v>0.00379165835162643</c:v>
                </c:pt>
                <c:pt idx="21">
                  <c:v>0.00399121931750157</c:v>
                </c:pt>
                <c:pt idx="22">
                  <c:v>0.00429056076631418</c:v>
                </c:pt>
                <c:pt idx="23">
                  <c:v>0.00429056076631418</c:v>
                </c:pt>
                <c:pt idx="24">
                  <c:v>0.00429056076631418</c:v>
                </c:pt>
                <c:pt idx="25">
                  <c:v>0.00508880462981454</c:v>
                </c:pt>
                <c:pt idx="26">
                  <c:v>0.0054879265615646</c:v>
                </c:pt>
                <c:pt idx="27">
                  <c:v>0.00558770704450207</c:v>
                </c:pt>
                <c:pt idx="28">
                  <c:v>0.005188585112752</c:v>
                </c:pt>
                <c:pt idx="29">
                  <c:v>0.005188585112752</c:v>
                </c:pt>
                <c:pt idx="30">
                  <c:v>0.00538814607862714</c:v>
                </c:pt>
                <c:pt idx="31">
                  <c:v>0.00538814607862714</c:v>
                </c:pt>
                <c:pt idx="32">
                  <c:v>0.00558770704450207</c:v>
                </c:pt>
                <c:pt idx="33">
                  <c:v>0.00478946318100171</c:v>
                </c:pt>
                <c:pt idx="34">
                  <c:v>0.00508880462981454</c:v>
                </c:pt>
                <c:pt idx="35">
                  <c:v>0.005188585112752</c:v>
                </c:pt>
                <c:pt idx="36">
                  <c:v>0.00558770704450207</c:v>
                </c:pt>
                <c:pt idx="37">
                  <c:v>0.00558770704450207</c:v>
                </c:pt>
                <c:pt idx="38">
                  <c:v>0.00558770704450207</c:v>
                </c:pt>
                <c:pt idx="39">
                  <c:v>0.00608660945918982</c:v>
                </c:pt>
                <c:pt idx="40">
                  <c:v>0.00578726801037721</c:v>
                </c:pt>
                <c:pt idx="41">
                  <c:v>0.00568748752743975</c:v>
                </c:pt>
                <c:pt idx="42">
                  <c:v>0.00578726801037721</c:v>
                </c:pt>
                <c:pt idx="43">
                  <c:v>0.00528836559568946</c:v>
                </c:pt>
                <c:pt idx="44">
                  <c:v>0.00528836559568946</c:v>
                </c:pt>
                <c:pt idx="45">
                  <c:v>0.00528836559568946</c:v>
                </c:pt>
                <c:pt idx="46">
                  <c:v>0.00488924366393939</c:v>
                </c:pt>
                <c:pt idx="47">
                  <c:v>0.00468968269806425</c:v>
                </c:pt>
                <c:pt idx="48">
                  <c:v>0.00508880462981454</c:v>
                </c:pt>
                <c:pt idx="49">
                  <c:v>0.00488924366393939</c:v>
                </c:pt>
                <c:pt idx="50">
                  <c:v>0.00309319497106375</c:v>
                </c:pt>
                <c:pt idx="51">
                  <c:v>0.00309319497106375</c:v>
                </c:pt>
                <c:pt idx="52">
                  <c:v>0.00299341448812629</c:v>
                </c:pt>
                <c:pt idx="53">
                  <c:v>0.00269407303931346</c:v>
                </c:pt>
                <c:pt idx="54">
                  <c:v>0.00249451207343832</c:v>
                </c:pt>
                <c:pt idx="55">
                  <c:v>0.00269407303931346</c:v>
                </c:pt>
                <c:pt idx="56">
                  <c:v>0.0035920973857515</c:v>
                </c:pt>
                <c:pt idx="57">
                  <c:v>0.00379165835162643</c:v>
                </c:pt>
                <c:pt idx="58">
                  <c:v>0.00379165835162643</c:v>
                </c:pt>
                <c:pt idx="59">
                  <c:v>0.00379165835162643</c:v>
                </c:pt>
                <c:pt idx="60">
                  <c:v>0.00439034124925164</c:v>
                </c:pt>
                <c:pt idx="61">
                  <c:v>0.00468968269806425</c:v>
                </c:pt>
                <c:pt idx="62">
                  <c:v>0.00319297545400121</c:v>
                </c:pt>
                <c:pt idx="63">
                  <c:v>0.0032927559369389</c:v>
                </c:pt>
                <c:pt idx="64">
                  <c:v>0.00269407303931346</c:v>
                </c:pt>
                <c:pt idx="65">
                  <c:v>0.00269407303931346</c:v>
                </c:pt>
                <c:pt idx="66">
                  <c:v>0.00269407303931346</c:v>
                </c:pt>
                <c:pt idx="67">
                  <c:v>0.0032927559369389</c:v>
                </c:pt>
                <c:pt idx="68">
                  <c:v>0.00349231690281382</c:v>
                </c:pt>
                <c:pt idx="69">
                  <c:v>0.00349231690281382</c:v>
                </c:pt>
                <c:pt idx="70">
                  <c:v>0.00369187786868896</c:v>
                </c:pt>
                <c:pt idx="71">
                  <c:v>0.00249451207343832</c:v>
                </c:pt>
                <c:pt idx="72">
                  <c:v>0.00249451207343832</c:v>
                </c:pt>
                <c:pt idx="73">
                  <c:v>0.00249451207343832</c:v>
                </c:pt>
                <c:pt idx="74">
                  <c:v>0.00299341448812629</c:v>
                </c:pt>
                <c:pt idx="75">
                  <c:v>0.00179604869287564</c:v>
                </c:pt>
                <c:pt idx="76">
                  <c:v>0.00219517062462571</c:v>
                </c:pt>
                <c:pt idx="77">
                  <c:v>0.00239473159050085</c:v>
                </c:pt>
                <c:pt idx="78">
                  <c:v>0.002594292556376</c:v>
                </c:pt>
                <c:pt idx="79">
                  <c:v>0.002594292556376</c:v>
                </c:pt>
                <c:pt idx="80">
                  <c:v>0.002594292556376</c:v>
                </c:pt>
                <c:pt idx="81">
                  <c:v>0.00379165835162643</c:v>
                </c:pt>
                <c:pt idx="82">
                  <c:v>0.00429056076631418</c:v>
                </c:pt>
                <c:pt idx="83">
                  <c:v>0.00468968269806425</c:v>
                </c:pt>
                <c:pt idx="84">
                  <c:v>0.0044901217321891</c:v>
                </c:pt>
                <c:pt idx="85">
                  <c:v>0.00458990221512656</c:v>
                </c:pt>
                <c:pt idx="86">
                  <c:v>0.00458990221512656</c:v>
                </c:pt>
                <c:pt idx="87">
                  <c:v>0.0044901217321891</c:v>
                </c:pt>
                <c:pt idx="88">
                  <c:v>0.005188585112752</c:v>
                </c:pt>
                <c:pt idx="89">
                  <c:v>0.005188585112752</c:v>
                </c:pt>
                <c:pt idx="90">
                  <c:v>0.00528836559568946</c:v>
                </c:pt>
                <c:pt idx="91">
                  <c:v>0.0055877070445020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1年47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1年47期-外包EDD_20201001_20201231.xls]Sheet1'!$G$3:$G$94</c:f>
              <c:numCache>
                <c:formatCode>0.00%</c:formatCode>
                <c:ptCount val="92"/>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numCache>
            </c:numRef>
          </c:val>
          <c:smooth val="0"/>
        </c:ser>
        <c:dLbls>
          <c:showLegendKey val="0"/>
          <c:showVal val="0"/>
          <c:showCatName val="0"/>
          <c:showSerName val="0"/>
          <c:showPercent val="0"/>
          <c:showBubbleSize val="0"/>
        </c:dLbls>
        <c:marker val="0"/>
        <c:smooth val="0"/>
        <c:axId val="497707093"/>
        <c:axId val="252797491"/>
      </c:lineChart>
      <c:dateAx>
        <c:axId val="497707093"/>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52797491"/>
        <c:crosses val="autoZero"/>
        <c:auto val="1"/>
        <c:lblOffset val="100"/>
        <c:baseTimeUnit val="days"/>
      </c:dateAx>
      <c:valAx>
        <c:axId val="25279749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97707093"/>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2</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6:13: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